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3B990" w14:textId="7C569F8D" w:rsidR="00D11F53" w:rsidRDefault="008D50A0">
      <w:r>
        <w:rPr>
          <w:lang w:bidi="sl-SI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3AB7D3CE" wp14:editId="25C97D53">
                <wp:simplePos x="0" y="0"/>
                <wp:positionH relativeFrom="column">
                  <wp:posOffset>2990850</wp:posOffset>
                </wp:positionH>
                <wp:positionV relativeFrom="page">
                  <wp:posOffset>6915150</wp:posOffset>
                </wp:positionV>
                <wp:extent cx="3291840" cy="1748790"/>
                <wp:effectExtent l="0" t="95250" r="0" b="0"/>
                <wp:wrapNone/>
                <wp:docPr id="3010" name="Skupina 30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1748790"/>
                          <a:chOff x="0" y="0"/>
                          <a:chExt cx="3292052" cy="1749214"/>
                        </a:xfrm>
                      </wpg:grpSpPr>
                      <wps:wsp>
                        <wps:cNvPr id="3011" name="Polje z besedilom 1928"/>
                        <wps:cNvSpPr txBox="1"/>
                        <wps:spPr>
                          <a:xfrm>
                            <a:off x="47628" y="84607"/>
                            <a:ext cx="3191080" cy="82188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79915331"/>
                                <w:placeholder>
                                  <w:docPart w:val="9CB3D01417934F2C88F33BDB3F4D2382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1D23F35" w14:textId="77777777" w:rsidR="00E44911" w:rsidRPr="00D11F53" w:rsidRDefault="00E44911" w:rsidP="00E44911">
                                  <w:pPr>
                                    <w:pStyle w:val="Naslov"/>
                                  </w:pPr>
                                  <w:r w:rsidRPr="00BB496F">
                                    <w:rPr>
                                      <w:lang w:val="sl-SI" w:bidi="sl-SI"/>
                                    </w:rPr>
                                    <w:t>praznično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2" name="Polje z besedilom 1929"/>
                        <wps:cNvSpPr txBox="1"/>
                        <wps:spPr>
                          <a:xfrm>
                            <a:off x="390550" y="677139"/>
                            <a:ext cx="2514127" cy="82188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rPr>
                                  <w:lang w:val="sl-SI"/>
                                </w:rPr>
                                <w:id w:val="-1818332078"/>
                                <w:placeholder>
                                  <w:docPart w:val="94DB7F737380452D96CF6CC92DFC538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487461F" w14:textId="77777777" w:rsidR="00E44911" w:rsidRPr="00820C45" w:rsidRDefault="00BB496F" w:rsidP="00E44911">
                                  <w:pPr>
                                    <w:pStyle w:val="Naslov"/>
                                    <w:rPr>
                                      <w:lang w:val="sl-SI"/>
                                    </w:rPr>
                                  </w:pPr>
                                  <w:r w:rsidRPr="00820C45">
                                    <w:rPr>
                                      <w:lang w:val="sl-SI" w:bidi="sl-SI"/>
                                    </w:rPr>
                                    <w:t>zabavo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3" name="Raven povezovalnik 30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4" name="Raven povezovalnik 30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5" name="Polje z besedilom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764958866"/>
                                <w:placeholder>
                                  <w:docPart w:val="639037E18622422A891A12E06402CB12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2A3455B" w14:textId="77777777" w:rsidR="00E44911" w:rsidRPr="008D50A0" w:rsidRDefault="00E44911" w:rsidP="008D50A0">
                                  <w:pPr>
                                    <w:pStyle w:val="Podnaslov"/>
                                  </w:pPr>
                                  <w:r w:rsidRPr="008D50A0">
                                    <w:t>DRUŽIN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6" name="Polje z besedilom 1933"/>
                        <wps:cNvSpPr txBox="1"/>
                        <wps:spPr>
                          <a:xfrm>
                            <a:off x="717553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424701680"/>
                                <w:placeholder>
                                  <w:docPart w:val="F7FED4A8E5394A0A909701998F6E04DA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399B0B9" w14:textId="77777777" w:rsidR="00E44911" w:rsidRPr="008D50A0" w:rsidRDefault="00E44911" w:rsidP="008D50A0">
                                  <w:pPr>
                                    <w:pStyle w:val="Podnaslov"/>
                                    <w:rPr>
                                      <w:rStyle w:val="PodnaslovZnak"/>
                                      <w:b/>
                                      <w:bCs/>
                                    </w:rPr>
                                  </w:pPr>
                                  <w:r w:rsidRPr="008D50A0">
                                    <w:rPr>
                                      <w:rStyle w:val="PodnaslovZnak"/>
                                      <w:b/>
                                      <w:bCs/>
                                    </w:rPr>
                                    <w:t>ZABAV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7" name="Polje z besedilom 1934"/>
                        <wps:cNvSpPr txBox="1"/>
                        <wps:spPr>
                          <a:xfrm>
                            <a:off x="1387479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71240779"/>
                                <w:placeholder>
                                  <w:docPart w:val="225E7973D41942438E953048C1CE4486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B3A958E" w14:textId="77777777" w:rsidR="00E44911" w:rsidRPr="008D50A0" w:rsidRDefault="00E44911" w:rsidP="008D50A0">
                                  <w:pPr>
                                    <w:pStyle w:val="Podnaslov"/>
                                  </w:pPr>
                                  <w:r w:rsidRPr="008D50A0">
                                    <w:t>HRAN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8" name="Polje z besedilom 1935"/>
                        <wps:cNvSpPr txBox="1"/>
                        <wps:spPr>
                          <a:xfrm>
                            <a:off x="2056346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588280487"/>
                                <w:placeholder>
                                  <w:docPart w:val="AADF3F615D7444B2A64B0307FB3E0FDA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627E993" w14:textId="77777777" w:rsidR="00E44911" w:rsidRPr="008D50A0" w:rsidRDefault="00E44911" w:rsidP="008D50A0">
                                  <w:pPr>
                                    <w:pStyle w:val="Podnaslov"/>
                                  </w:pPr>
                                  <w:r w:rsidRPr="008D50A0">
                                    <w:t>GLASB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9" name="Polje z besedilom 1936"/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15321664"/>
                                <w:placeholder>
                                  <w:docPart w:val="B044676F736E418FA65D449C4D3D213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424EA5A" w14:textId="77777777" w:rsidR="00E44911" w:rsidRPr="008D50A0" w:rsidRDefault="00E44911" w:rsidP="008D50A0">
                                  <w:pPr>
                                    <w:pStyle w:val="Podnaslov"/>
                                  </w:pPr>
                                  <w:r w:rsidRPr="008D50A0">
                                    <w:t>PL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20" name="Polje z besedilom 1937"/>
                        <wps:cNvSpPr txBox="1"/>
                        <wps:spPr>
                          <a:xfrm rot="21232248">
                            <a:off x="787400" y="0"/>
                            <a:ext cx="1667617" cy="252156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-830604522"/>
                                <w:placeholder>
                                  <w:docPart w:val="D0919BF7B238490FBCDD7CCAFC6BA972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Neenpoudarek"/>
                                  <w:rFonts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7509EC46" w14:textId="77777777" w:rsidR="00E44911" w:rsidRPr="00BB496F" w:rsidRDefault="00E44911" w:rsidP="00E44911">
                                  <w:pPr>
                                    <w:pStyle w:val="Navadensplet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Neenpoudarek"/>
                                    </w:rPr>
                                  </w:pPr>
                                  <w:r w:rsidRPr="00BB496F">
                                    <w:rPr>
                                      <w:rStyle w:val="Neenpoudarek"/>
                                      <w:lang w:val="sl-SI" w:bidi="sl-SI"/>
                                    </w:rPr>
                                    <w:t>Posebno povabilo n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021" name="Grafika 1101" descr="Snežinka"/>
                        <wps:cNvSpPr>
                          <a:spLocks noChangeAspect="1"/>
                        </wps:cNvSpPr>
                        <wps:spPr>
                          <a:xfrm>
                            <a:off x="1992844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2" name="Grafika 1101" descr="Snežinka"/>
                        <wps:cNvSpPr>
                          <a:spLocks noChangeAspect="1"/>
                        </wps:cNvSpPr>
                        <wps:spPr>
                          <a:xfrm>
                            <a:off x="1325036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4" name="Grafika 1101" descr="Snežinka"/>
                        <wps:cNvSpPr>
                          <a:spLocks noChangeAspect="1"/>
                        </wps:cNvSpPr>
                        <wps:spPr>
                          <a:xfrm>
                            <a:off x="647698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5" name="Grafika 1101" descr="Snežinka"/>
                        <wps:cNvSpPr>
                          <a:spLocks noChangeAspect="1"/>
                        </wps:cNvSpPr>
                        <wps:spPr>
                          <a:xfrm>
                            <a:off x="266594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B7D3CE" id="Skupina 3010" o:spid="_x0000_s1026" style="position:absolute;margin-left:235.5pt;margin-top:544.5pt;width:259.2pt;height:137.7pt;z-index:251677696;mso-position-vertical-relative:page;mso-height-relative:margin" coordsize="32920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olje z besedilom 1928" o:spid="_x0000_s1027" type="#_x0000_t202" style="position:absolute;left:476;top:846;width:31911;height:8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id w:val="-79915331"/>
                          <w:placeholder>
                            <w:docPart w:val="9CB3D01417934F2C88F33BDB3F4D2382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1D23F35" w14:textId="77777777" w:rsidR="00E44911" w:rsidRPr="00D11F53" w:rsidRDefault="00E44911" w:rsidP="00E44911">
                            <w:pPr>
                              <w:pStyle w:val="Naslov"/>
                            </w:pPr>
                            <w:r w:rsidRPr="00BB496F">
                              <w:rPr>
                                <w:lang w:val="sl-SI" w:bidi="sl-SI"/>
                              </w:rPr>
                              <w:t>praznično</w:t>
                            </w:r>
                          </w:p>
                        </w:sdtContent>
                      </w:sdt>
                    </w:txbxContent>
                  </v:textbox>
                </v:shape>
                <v:shape id="Polje z besedilom 1929" o:spid="_x0000_s1028" type="#_x0000_t202" style="position:absolute;left:3905;top:6771;width:25141;height:8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rPr>
                            <w:lang w:val="sl-SI"/>
                          </w:rPr>
                          <w:id w:val="-1818332078"/>
                          <w:placeholder>
                            <w:docPart w:val="94DB7F737380452D96CF6CC92DFC5388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487461F" w14:textId="77777777" w:rsidR="00E44911" w:rsidRPr="00820C45" w:rsidRDefault="00BB496F" w:rsidP="00E44911">
                            <w:pPr>
                              <w:pStyle w:val="Naslov"/>
                              <w:rPr>
                                <w:lang w:val="sl-SI"/>
                              </w:rPr>
                            </w:pPr>
                            <w:r w:rsidRPr="00820C45">
                              <w:rPr>
                                <w:lang w:val="sl-SI" w:bidi="sl-SI"/>
                              </w:rPr>
                              <w:t>zabavo</w:t>
                            </w:r>
                          </w:p>
                        </w:sdtContent>
                      </w:sdt>
                    </w:txbxContent>
                  </v:textbox>
                </v:shape>
                <v:line id="Raven povezovalnik 3013" o:spid="_x0000_s1029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" strokecolor="#db1a5e [3204]" strokeweight="5pt">
                  <v:stroke joinstyle="miter" endcap="round"/>
                  <o:lock v:ext="edit" shapetype="f"/>
                </v:line>
                <v:line id="Raven povezovalnik 3014" o:spid="_x0000_s1030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Polje z besedilom 1932" o:spid="_x0000_s1031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764958866"/>
                          <w:placeholder>
                            <w:docPart w:val="639037E18622422A891A12E06402CB12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2A3455B" w14:textId="77777777" w:rsidR="00E44911" w:rsidRPr="008D50A0" w:rsidRDefault="00E44911" w:rsidP="008D50A0">
                            <w:pPr>
                              <w:pStyle w:val="Podnaslov"/>
                            </w:pPr>
                            <w:r w:rsidRPr="008D50A0">
                              <w:t>DRUŽINA</w:t>
                            </w:r>
                          </w:p>
                        </w:sdtContent>
                      </w:sdt>
                    </w:txbxContent>
                  </v:textbox>
                </v:shape>
                <v:shape id="Polje z besedilom 1933" o:spid="_x0000_s1032" type="#_x0000_t202" style="position:absolute;left:7175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424701680"/>
                          <w:placeholder>
                            <w:docPart w:val="F7FED4A8E5394A0A909701998F6E04DA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399B0B9" w14:textId="77777777" w:rsidR="00E44911" w:rsidRPr="008D50A0" w:rsidRDefault="00E44911" w:rsidP="008D50A0">
                            <w:pPr>
                              <w:pStyle w:val="Podnaslov"/>
                              <w:rPr>
                                <w:rStyle w:val="PodnaslovZnak"/>
                                <w:b/>
                                <w:bCs/>
                              </w:rPr>
                            </w:pPr>
                            <w:r w:rsidRPr="008D50A0">
                              <w:rPr>
                                <w:rStyle w:val="PodnaslovZnak"/>
                                <w:b/>
                                <w:bCs/>
                              </w:rPr>
                              <w:t>ZABAVA</w:t>
                            </w:r>
                          </w:p>
                        </w:sdtContent>
                      </w:sdt>
                    </w:txbxContent>
                  </v:textbox>
                </v:shape>
                <v:shape id="Polje z besedilom 1934" o:spid="_x0000_s1033" type="#_x0000_t202" style="position:absolute;left:13874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-1271240779"/>
                          <w:placeholder>
                            <w:docPart w:val="225E7973D41942438E953048C1CE4486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B3A958E" w14:textId="77777777" w:rsidR="00E44911" w:rsidRPr="008D50A0" w:rsidRDefault="00E44911" w:rsidP="008D50A0">
                            <w:pPr>
                              <w:pStyle w:val="Podnaslov"/>
                            </w:pPr>
                            <w:r w:rsidRPr="008D50A0">
                              <w:t>HRANA</w:t>
                            </w:r>
                          </w:p>
                        </w:sdtContent>
                      </w:sdt>
                    </w:txbxContent>
                  </v:textbox>
                </v:shape>
                <v:shape id="Polje z besedilom 1935" o:spid="_x0000_s1034" type="#_x0000_t202" style="position:absolute;left:20563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id w:val="588280487"/>
                          <w:placeholder>
                            <w:docPart w:val="AADF3F615D7444B2A64B0307FB3E0FDA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627E993" w14:textId="77777777" w:rsidR="00E44911" w:rsidRPr="008D50A0" w:rsidRDefault="00E44911" w:rsidP="008D50A0">
                            <w:pPr>
                              <w:pStyle w:val="Podnaslov"/>
                            </w:pPr>
                            <w:r w:rsidRPr="008D50A0">
                              <w:t>GLASBA</w:t>
                            </w:r>
                          </w:p>
                        </w:sdtContent>
                      </w:sdt>
                    </w:txbxContent>
                  </v:textbox>
                </v:shape>
                <v:shape id="Polje z besedilom 1936" o:spid="_x0000_s1035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215321664"/>
                          <w:placeholder>
                            <w:docPart w:val="B044676F736E418FA65D449C4D3D2139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424EA5A" w14:textId="77777777" w:rsidR="00E44911" w:rsidRPr="008D50A0" w:rsidRDefault="00E44911" w:rsidP="008D50A0">
                            <w:pPr>
                              <w:pStyle w:val="Podnaslov"/>
                            </w:pPr>
                            <w:r w:rsidRPr="008D50A0">
                              <w:t>PLES</w:t>
                            </w:r>
                          </w:p>
                        </w:sdtContent>
                      </w:sdt>
                    </w:txbxContent>
                  </v:textbox>
                </v:shape>
                <v:shape id="Polje z besedilom 1937" o:spid="_x0000_s1036" type="#_x0000_t202" style="position:absolute;left:7874;width:16676;height:252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" fillcolor="#07566d [2409]" stroked="f">
                  <v:textbox style="mso-fit-shape-to-text:t">
                    <w:txbxContent>
                      <w:sdt>
                        <w:sdtPr>
                          <w:id w:val="-830604522"/>
                          <w:placeholder>
                            <w:docPart w:val="D0919BF7B238490FBCDD7CCAFC6BA972"/>
                          </w:placeholder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Neenpoudarek"/>
                            <w:rFonts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7509EC46" w14:textId="77777777" w:rsidR="00E44911" w:rsidRPr="00BB496F" w:rsidRDefault="00E44911" w:rsidP="00E44911">
                            <w:pPr>
                              <w:pStyle w:val="Navadensplet"/>
                              <w:spacing w:before="0" w:beforeAutospacing="0" w:after="0" w:afterAutospacing="0"/>
                              <w:jc w:val="center"/>
                              <w:rPr>
                                <w:rStyle w:val="Neenpoudarek"/>
                              </w:rPr>
                            </w:pPr>
                            <w:r w:rsidRPr="00BB496F">
                              <w:rPr>
                                <w:rStyle w:val="Neenpoudarek"/>
                                <w:lang w:val="sl-SI" w:bidi="sl-SI"/>
                              </w:rPr>
                              <w:t>Posebno povabilo na</w:t>
                            </w:r>
                          </w:p>
                        </w:sdtContent>
                      </w:sdt>
                    </w:txbxContent>
                  </v:textbox>
                </v:shape>
                <v:shape id="Grafika 1101" o:spid="_x0000_s1037" alt="Snežinka" style="position:absolute;left:19928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a 1101" o:spid="_x0000_s1038" alt="Snežinka" style="position:absolute;left:13250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afika 1101" o:spid="_x0000_s1039" alt="Snežinka" style="position:absolute;left:6476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PgqxwAAAN0AAAAPAAAAZHJzL2Rvd25yZXYueG1sRI9Pa8JA&#10;FMTvBb/D8gq9iG5MSr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PcI+Cr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a 1101" o:spid="_x0000_s1040" alt="Snežinka" style="position:absolute;left:26659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F2xxwAAAN0AAAAPAAAAZHJzL2Rvd25yZXYueG1sRI9Pa8JA&#10;FMTvBb/D8gq9iG5MaL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JhEXbH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>
        <w:rPr>
          <w:lang w:bidi="sl-SI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9C71CD9" wp14:editId="2233DB10">
                <wp:simplePos x="0" y="0"/>
                <wp:positionH relativeFrom="column">
                  <wp:posOffset>2990850</wp:posOffset>
                </wp:positionH>
                <wp:positionV relativeFrom="page">
                  <wp:posOffset>1914525</wp:posOffset>
                </wp:positionV>
                <wp:extent cx="3291840" cy="1748155"/>
                <wp:effectExtent l="0" t="95250" r="0" b="0"/>
                <wp:wrapNone/>
                <wp:docPr id="3009" name="Skupina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1748155"/>
                          <a:chOff x="0" y="0"/>
                          <a:chExt cx="3292052" cy="1749214"/>
                        </a:xfrm>
                      </wpg:grpSpPr>
                      <wps:wsp>
                        <wps:cNvPr id="3848" name="Polje z besedilom 1928"/>
                        <wps:cNvSpPr txBox="1"/>
                        <wps:spPr>
                          <a:xfrm>
                            <a:off x="38103" y="84606"/>
                            <a:ext cx="3181555" cy="8221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16720346"/>
                                <w:placeholder>
                                  <w:docPart w:val="3E77CB2AFE844342A1E7F869D7EB743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Naslov"/>
                                  </w:pPr>
                                  <w:r w:rsidRPr="00BB496F">
                                    <w:rPr>
                                      <w:lang w:val="sl-SI" w:bidi="sl-SI"/>
                                    </w:rPr>
                                    <w:t>praznično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49" name="Polje z besedilom 1929"/>
                        <wps:cNvSpPr txBox="1"/>
                        <wps:spPr>
                          <a:xfrm>
                            <a:off x="400076" y="676764"/>
                            <a:ext cx="2504601" cy="8221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502278474"/>
                                <w:placeholder>
                                  <w:docPart w:val="6D3D44CC4A5E4BDBA98AD1A4CFD19DC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Naslov"/>
                                  </w:pPr>
                                  <w:r w:rsidRPr="00BB496F">
                                    <w:rPr>
                                      <w:lang w:val="sl-SI" w:bidi="sl-SI"/>
                                    </w:rPr>
                                    <w:t>zabavo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50" name="Raven povezovalnik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Raven povezovalnik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Polje z besedilom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9768837"/>
                                <w:placeholder>
                                  <w:docPart w:val="645DD2EBBF2548088F3AD9611727127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8D50A0" w:rsidRDefault="00BB496F" w:rsidP="008D50A0">
                                  <w:pPr>
                                    <w:pStyle w:val="Podnaslov"/>
                                  </w:pPr>
                                  <w:r w:rsidRPr="008D50A0">
                                    <w:t>DRUŽIN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Polje z besedilom 1933"/>
                        <wps:cNvSpPr txBox="1"/>
                        <wps:spPr>
                          <a:xfrm>
                            <a:off x="717553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95514445"/>
                                <w:placeholder>
                                  <w:docPart w:val="B4FFA056BC324CA89844DE5B2111A23C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8D50A0" w:rsidRDefault="00BB496F" w:rsidP="008D50A0">
                                  <w:pPr>
                                    <w:pStyle w:val="Podnaslov"/>
                                    <w:rPr>
                                      <w:rStyle w:val="PodnaslovZnak"/>
                                      <w:b/>
                                      <w:bCs/>
                                    </w:rPr>
                                  </w:pPr>
                                  <w:r w:rsidRPr="008D50A0">
                                    <w:rPr>
                                      <w:rStyle w:val="PodnaslovZnak"/>
                                      <w:b/>
                                      <w:bCs/>
                                    </w:rPr>
                                    <w:t>ZABAV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Polje z besedilom 1934"/>
                        <wps:cNvSpPr txBox="1"/>
                        <wps:spPr>
                          <a:xfrm>
                            <a:off x="1387479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80699611"/>
                                <w:placeholder>
                                  <w:docPart w:val="76D4DC16A23F4F63BA847D13B7AD40F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8D50A0" w:rsidRDefault="004B7AFA" w:rsidP="008D50A0">
                                  <w:pPr>
                                    <w:pStyle w:val="Podnaslov"/>
                                  </w:pPr>
                                  <w:r w:rsidRPr="008D50A0">
                                    <w:t>HRAN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Polje z besedilom 1935"/>
                        <wps:cNvSpPr txBox="1"/>
                        <wps:spPr>
                          <a:xfrm>
                            <a:off x="2046821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0364774"/>
                                <w:placeholder>
                                  <w:docPart w:val="7ED7C4E89FA84BD6859C6CB98E612D36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8D50A0" w:rsidRDefault="004B7AFA" w:rsidP="008D50A0">
                                  <w:pPr>
                                    <w:pStyle w:val="Podnaslov"/>
                                  </w:pPr>
                                  <w:r w:rsidRPr="008D50A0">
                                    <w:t>GLASB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Polje z besedilom 1936"/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72060367"/>
                                <w:placeholder>
                                  <w:docPart w:val="C3C389EC939545748E1DD7127A8D24D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8D50A0" w:rsidRDefault="004B7AFA" w:rsidP="008D50A0">
                                  <w:pPr>
                                    <w:pStyle w:val="Podnaslov"/>
                                  </w:pPr>
                                  <w:r w:rsidRPr="008D50A0">
                                    <w:t>PL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Polje z besedilom 1937"/>
                        <wps:cNvSpPr txBox="1"/>
                        <wps:spPr>
                          <a:xfrm rot="21232248">
                            <a:off x="787400" y="0"/>
                            <a:ext cx="1667617" cy="252248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1764799826"/>
                                <w:placeholder>
                                  <w:docPart w:val="35BF57557E8147EB8C62D1BACCF3440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Neenpoudarek"/>
                                  <w:rFonts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BB496F" w:rsidRDefault="00BB496F" w:rsidP="00D11F53">
                                  <w:pPr>
                                    <w:pStyle w:val="Navadensplet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Neenpoudarek"/>
                                    </w:rPr>
                                  </w:pPr>
                                  <w:r w:rsidRPr="00BB496F">
                                    <w:rPr>
                                      <w:rStyle w:val="Neenpoudarek"/>
                                      <w:lang w:val="sl-SI" w:bidi="sl-SI"/>
                                    </w:rPr>
                                    <w:t>Posebno povabilo n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858" name="Grafika 1101" descr="Snežinka"/>
                        <wps:cNvSpPr>
                          <a:spLocks noChangeAspect="1"/>
                        </wps:cNvSpPr>
                        <wps:spPr>
                          <a:xfrm>
                            <a:off x="1992844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Grafika 1101" descr="Snežinka"/>
                        <wps:cNvSpPr>
                          <a:spLocks noChangeAspect="1"/>
                        </wps:cNvSpPr>
                        <wps:spPr>
                          <a:xfrm>
                            <a:off x="1334562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Grafika 1101" descr="Snežinka"/>
                        <wps:cNvSpPr>
                          <a:spLocks noChangeAspect="1"/>
                        </wps:cNvSpPr>
                        <wps:spPr>
                          <a:xfrm>
                            <a:off x="657223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Grafika 1101" descr="Snežinka"/>
                        <wps:cNvSpPr>
                          <a:spLocks noChangeAspect="1"/>
                        </wps:cNvSpPr>
                        <wps:spPr>
                          <a:xfrm>
                            <a:off x="2665947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C71CD9" id="Skupina 3009" o:spid="_x0000_s1041" style="position:absolute;margin-left:235.5pt;margin-top:150.75pt;width:259.2pt;height:137.65pt;z-index:251644928;mso-position-vertical-relative:page" coordsize="32920,17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">
                <v:shape id="Polje z besedilom 1928" o:spid="_x0000_s1042" type="#_x0000_t202" style="position:absolute;left:381;top:846;width:31815;height:8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-1316720346"/>
                          <w:placeholder>
                            <w:docPart w:val="3E77CB2AFE844342A1E7F869D7EB7438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Naslov"/>
                            </w:pPr>
                            <w:r w:rsidRPr="00BB496F">
                              <w:rPr>
                                <w:lang w:val="sl-SI" w:bidi="sl-SI"/>
                              </w:rPr>
                              <w:t>praznično</w:t>
                            </w:r>
                          </w:p>
                        </w:sdtContent>
                      </w:sdt>
                    </w:txbxContent>
                  </v:textbox>
                </v:shape>
                <v:shape id="Polje z besedilom 1929" o:spid="_x0000_s1043" type="#_x0000_t202" style="position:absolute;left:4000;top:6767;width:25046;height:8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" filled="f" stroked="f">
                  <v:textbox style="mso-fit-shape-to-text:t">
                    <w:txbxContent>
                      <w:sdt>
                        <w:sdtPr>
                          <w:id w:val="-502278474"/>
                          <w:placeholder>
                            <w:docPart w:val="6D3D44CC4A5E4BDBA98AD1A4CFD19DC8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Naslov"/>
                            </w:pPr>
                            <w:r w:rsidRPr="00BB496F">
                              <w:rPr>
                                <w:lang w:val="sl-SI" w:bidi="sl-SI"/>
                              </w:rPr>
                              <w:t>zabavo</w:t>
                            </w:r>
                          </w:p>
                        </w:sdtContent>
                      </w:sdt>
                    </w:txbxContent>
                  </v:textbox>
                </v:shape>
                <v:line id="Raven povezovalnik 3850" o:spid="_x0000_s1044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Raven povezovalnik 3851" o:spid="_x0000_s1045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Polje z besedilom 1932" o:spid="_x0000_s1046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999768837"/>
                          <w:placeholder>
                            <w:docPart w:val="645DD2EBBF2548088F3AD96117271275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8D50A0" w:rsidRDefault="00BB496F" w:rsidP="008D50A0">
                            <w:pPr>
                              <w:pStyle w:val="Podnaslov"/>
                            </w:pPr>
                            <w:r w:rsidRPr="008D50A0">
                              <w:t>DRUŽINA</w:t>
                            </w:r>
                          </w:p>
                        </w:sdtContent>
                      </w:sdt>
                    </w:txbxContent>
                  </v:textbox>
                </v:shape>
                <v:shape id="Polje z besedilom 1933" o:spid="_x0000_s1047" type="#_x0000_t202" style="position:absolute;left:7175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295514445"/>
                          <w:placeholder>
                            <w:docPart w:val="B4FFA056BC324CA89844DE5B2111A23C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8D50A0" w:rsidRDefault="00BB496F" w:rsidP="008D50A0">
                            <w:pPr>
                              <w:pStyle w:val="Podnaslov"/>
                              <w:rPr>
                                <w:rStyle w:val="PodnaslovZnak"/>
                                <w:b/>
                                <w:bCs/>
                              </w:rPr>
                            </w:pPr>
                            <w:r w:rsidRPr="008D50A0">
                              <w:rPr>
                                <w:rStyle w:val="PodnaslovZnak"/>
                                <w:b/>
                                <w:bCs/>
                              </w:rPr>
                              <w:t>ZABAVA</w:t>
                            </w:r>
                          </w:p>
                        </w:sdtContent>
                      </w:sdt>
                    </w:txbxContent>
                  </v:textbox>
                </v:shape>
                <v:shape id="Polje z besedilom 1934" o:spid="_x0000_s1048" type="#_x0000_t202" style="position:absolute;left:13874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-1880699611"/>
                          <w:placeholder>
                            <w:docPart w:val="76D4DC16A23F4F63BA847D13B7AD40FB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8D50A0" w:rsidRDefault="004B7AFA" w:rsidP="008D50A0">
                            <w:pPr>
                              <w:pStyle w:val="Podnaslov"/>
                            </w:pPr>
                            <w:r w:rsidRPr="008D50A0">
                              <w:t>HRANA</w:t>
                            </w:r>
                          </w:p>
                        </w:sdtContent>
                      </w:sdt>
                    </w:txbxContent>
                  </v:textbox>
                </v:shape>
                <v:shape id="Polje z besedilom 1935" o:spid="_x0000_s1049" type="#_x0000_t202" style="position:absolute;left:20468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1990364774"/>
                          <w:placeholder>
                            <w:docPart w:val="7ED7C4E89FA84BD6859C6CB98E612D36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8D50A0" w:rsidRDefault="004B7AFA" w:rsidP="008D50A0">
                            <w:pPr>
                              <w:pStyle w:val="Podnaslov"/>
                            </w:pPr>
                            <w:r w:rsidRPr="008D50A0">
                              <w:t>GLASBA</w:t>
                            </w:r>
                          </w:p>
                        </w:sdtContent>
                      </w:sdt>
                    </w:txbxContent>
                  </v:textbox>
                </v:shape>
                <v:shape id="Polje z besedilom 1936" o:spid="_x0000_s1050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272060367"/>
                          <w:placeholder>
                            <w:docPart w:val="C3C389EC939545748E1DD7127A8D24D9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8D50A0" w:rsidRDefault="004B7AFA" w:rsidP="008D50A0">
                            <w:pPr>
                              <w:pStyle w:val="Podnaslov"/>
                            </w:pPr>
                            <w:r w:rsidRPr="008D50A0">
                              <w:t>PLES</w:t>
                            </w:r>
                          </w:p>
                        </w:sdtContent>
                      </w:sdt>
                    </w:txbxContent>
                  </v:textbox>
                </v:shape>
                <v:shape id="Polje z besedilom 1937" o:spid="_x0000_s1051" type="#_x0000_t202" style="position:absolute;left:7874;width:16676;height:2522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" fillcolor="#07566d [2409]" stroked="f">
                  <v:textbox style="mso-fit-shape-to-text:t">
                    <w:txbxContent>
                      <w:sdt>
                        <w:sdtPr>
                          <w:id w:val="1764799826"/>
                          <w:placeholder>
                            <w:docPart w:val="35BF57557E8147EB8C62D1BACCF3440B"/>
                          </w:placeholder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Neenpoudarek"/>
                            <w:rFonts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BB496F" w:rsidRDefault="00BB496F" w:rsidP="00D11F53">
                            <w:pPr>
                              <w:pStyle w:val="Navadensplet"/>
                              <w:spacing w:before="0" w:beforeAutospacing="0" w:after="0" w:afterAutospacing="0"/>
                              <w:jc w:val="center"/>
                              <w:rPr>
                                <w:rStyle w:val="Neenpoudarek"/>
                              </w:rPr>
                            </w:pPr>
                            <w:r w:rsidRPr="00BB496F">
                              <w:rPr>
                                <w:rStyle w:val="Neenpoudarek"/>
                                <w:lang w:val="sl-SI" w:bidi="sl-SI"/>
                              </w:rPr>
                              <w:t>Posebno povabilo na</w:t>
                            </w:r>
                          </w:p>
                        </w:sdtContent>
                      </w:sdt>
                    </w:txbxContent>
                  </v:textbox>
                </v:shape>
                <v:shape id="Grafika 1101" o:spid="_x0000_s1052" alt="Snežinka" style="position:absolute;left:19928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a 1101" o:spid="_x0000_s1053" alt="Snežinka" style="position:absolute;left:13345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afika 1101" o:spid="_x0000_s1054" alt="Snežinka" style="position:absolute;left:6572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a 1101" o:spid="_x0000_s1055" alt="Snežinka" style="position:absolute;left:26659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E44911">
        <w:rPr>
          <w:lang w:bidi="sl-SI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0441EA5E" wp14:editId="02EDBFC6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Skupina 3022" descr="Konfeti nad besedilom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Prostoročno: Oblika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Prostoročno: Oblika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Prostoročno: Oblika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Prostoročno: Oblika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Prostoročno: Oblika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Prostoročno: Oblika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Prostoročno: Oblika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Prostoročno: Oblika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Prostoročno: Oblika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Prostoročno: Oblika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Prostoročno: Oblika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Prostoročno: Oblika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FE51C5" id="Skupina 3022" o:spid="_x0000_s1026" alt="Konfeti nad besedilom" style="position:absolute;margin-left:4in;margin-top:80.65pt;width:183.75pt;height:40.3pt;z-index:251645952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">
                <v:shape id="Prostoročno: Oblika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Prostoročno: Oblika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Prostoročno: Oblika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Prostoročno: Oblika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Prostoročno: Oblika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Prostoročno: Oblika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Prostoročno: Oblika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Prostoročno: Oblika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Prostoročno: Oblika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Prostoročno: Oblika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Prostoročno: Oblika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Prostoročno: Oblika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lang w:bidi="sl-SI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Grafika 2267" descr="Čustveni simbol za srečo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05224155" id="Grafika 2267" o:spid="_x0000_s1026" alt="Čustveni simbol za srečo" style="position:absolute;margin-left:71.6pt;margin-top:574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D11F53">
        <w:rPr>
          <w:lang w:bidi="sl-S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Polje z besedilom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8D50A0" w:rsidRDefault="00D11F53" w:rsidP="00D11F53">
                            <w:pPr>
                              <w:pStyle w:val="Navadensplet"/>
                              <w:spacing w:before="0" w:beforeAutospacing="0" w:after="0" w:afterAutospacing="0"/>
                              <w:jc w:val="center"/>
                            </w:pPr>
                            <w:r w:rsidRPr="008D50A0">
                              <w:rPr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bidi="sl-SI"/>
                              </w:rPr>
                              <w:t>Kmalu se vidimo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Polje z besedilom 861" o:spid="_x0000_s1056" type="#_x0000_t202" style="position:absolute;margin-left:28pt;margin-top:612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" filled="f" stroked="f">
                <v:textbox style="mso-fit-shape-to-text:t">
                  <w:txbxContent>
                    <w:p w14:paraId="7F064618" w14:textId="77777777" w:rsidR="00D11F53" w:rsidRPr="008D50A0" w:rsidRDefault="00D11F53" w:rsidP="00D11F53">
                      <w:pPr>
                        <w:pStyle w:val="Navadensplet"/>
                        <w:spacing w:before="0" w:beforeAutospacing="0" w:after="0" w:afterAutospacing="0"/>
                        <w:jc w:val="center"/>
                      </w:pPr>
                      <w:r w:rsidRPr="008D50A0">
                        <w:rPr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bidi="sl-SI"/>
                        </w:rPr>
                        <w:t>Kmalu se vidimo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lang w:bidi="sl-SI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Grafika 2267" descr="Čustveni simbol za srečo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Grafika 2267" o:spid="_x0000_s1057" alt="Čustveni simbol za srečo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lang w:bidi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Polje z besedilom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614052018"/>
                              <w:placeholder>
                                <w:docPart w:val="1D4F303214614F2A85C52E7C0251615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8D50A0" w:rsidRDefault="004B7AFA" w:rsidP="00D11F53">
                                <w:pPr>
                                  <w:pStyle w:val="Navadensplet"/>
                                  <w:spacing w:before="0" w:beforeAutospacing="0" w:after="0" w:afterAutospacing="0"/>
                                  <w:jc w:val="center"/>
                                  <w:rPr>
                                    <w:color w:val="808080"/>
                                  </w:rPr>
                                </w:pPr>
                                <w:r w:rsidRPr="008D50A0">
                                  <w:rPr>
                                    <w:rStyle w:val="Neenpoudarek"/>
                                    <w:rFonts w:cs="Times New Roman"/>
                                    <w:lang w:val="sl-SI" w:bidi="sl-SI"/>
                                  </w:rPr>
                                  <w:t>Kmalu se vidimo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Polje z besedilom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" filled="f" stroked="f">
                <v:textbox style="mso-fit-shape-to-text:t">
                  <w:txbxContent>
                    <w:sdt>
                      <w:sdtPr>
                        <w:id w:val="-614052018"/>
                        <w:placeholder>
                          <w:docPart w:val="1D4F303214614F2A85C52E7C0251615B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8D50A0" w:rsidRDefault="004B7AFA" w:rsidP="00D11F53">
                          <w:pPr>
                            <w:pStyle w:val="Navadensplet"/>
                            <w:spacing w:before="0" w:beforeAutospacing="0" w:after="0" w:afterAutospacing="0"/>
                            <w:jc w:val="center"/>
                            <w:rPr>
                              <w:color w:val="808080"/>
                            </w:rPr>
                          </w:pPr>
                          <w:r w:rsidRPr="008D50A0">
                            <w:rPr>
                              <w:rStyle w:val="Neenpoudarek"/>
                              <w:rFonts w:cs="Times New Roman"/>
                              <w:lang w:val="sl-SI" w:bidi="sl-SI"/>
                            </w:rPr>
                            <w:t>Kmalu se vidimo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lang w:bidi="sl-SI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Skupina 863" descr="Konfeti nad besedilom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Prostoročno: oblika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Prostoročno: Oblika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Prostoročno: Oblika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Prostoročno: oblika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Prostoročno: oblika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Prostoročno: oblika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Prostoročno: Oblika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Prostoročno: Oblika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Prostoročno: Oblika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Prostoročno: Oblika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Prostoročno: Oblika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Prostoročno: Oblika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19DB30" id="Skupina 863" o:spid="_x0000_s1026" alt="Konfeti nad besedilom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">
                <v:shape id="Prostoročno: oblika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Prostoročno: Oblika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Prostoročno: Oblika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Prostoročno: oblika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Prostoročno: oblika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Prostoročno: oblika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Prostoročno: Oblika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Prostoročno: Oblika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Prostoročno: Oblika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Prostoročno: Oblika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Prostoročno: Oblika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Prostoročno: Oblika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lang w:bidi="sl-SI"/>
        </w:rPr>
        <w:br w:type="page"/>
      </w:r>
    </w:p>
    <w:p w14:paraId="64129956" w14:textId="77777777" w:rsidR="00D11F53" w:rsidRDefault="00D11F53">
      <w:r w:rsidRPr="00D11F53">
        <w:rPr>
          <w:lang w:bidi="sl-SI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4B01A203">
                <wp:simplePos x="0" y="0"/>
                <wp:positionH relativeFrom="column">
                  <wp:posOffset>3377565</wp:posOffset>
                </wp:positionH>
                <wp:positionV relativeFrom="paragraph">
                  <wp:posOffset>6162230</wp:posOffset>
                </wp:positionV>
                <wp:extent cx="2917190" cy="1384935"/>
                <wp:effectExtent l="0" t="0" r="0" b="0"/>
                <wp:wrapNone/>
                <wp:docPr id="1950" name="Polje z besedilom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orbel" w:hAnsi="Corbel"/>
                                <w:color w:val="222A35" w:themeColor="text2" w:themeShade="80"/>
                                <w:kern w:val="24"/>
                              </w:rPr>
                              <w:id w:val="-975987775"/>
                              <w:placeholder>
                                <w:docPart w:val="D284D4B017D74BFC9743747A8F48F745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8BAFC55" w14:textId="465FFEEF" w:rsidR="00E44911" w:rsidRPr="00E44911" w:rsidRDefault="00E44911" w:rsidP="00E44911">
                                <w:pPr>
                                  <w:pStyle w:val="Navadensplet"/>
                                  <w:spacing w:after="0"/>
                                  <w:jc w:val="center"/>
                                  <w:rPr>
                                    <w:rFonts w:ascii="Corbel" w:hAnsi="Corbel"/>
                                    <w:color w:val="222A35" w:themeColor="text2" w:themeShade="80"/>
                                    <w:kern w:val="24"/>
                                  </w:rPr>
                                </w:pPr>
                                <w:r w:rsidRPr="00E44911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lang w:bidi="sl-SI"/>
                                  </w:rPr>
                                  <w:t xml:space="preserve">Vabljeni ste na </w:t>
                                </w:r>
                                <w:r w:rsidRPr="00E44911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lang w:bidi="sl-SI"/>
                                  </w:rPr>
                                  <w:br/>
                                  <w:t>tukaj vnesite podrobnosti o dogodku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Polje z besedilom 1949" o:spid="_x0000_s1059" type="#_x0000_t202" style="position:absolute;margin-left:265.95pt;margin-top:485.2pt;width:229.7pt;height:109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" filled="f" stroked="f">
                <v:textbox style="mso-fit-shape-to-text:t">
                  <w:txbxContent>
                    <w:sdt>
                      <w:sdtPr>
                        <w:rPr>
                          <w:rFonts w:ascii="Corbel" w:hAnsi="Corbel"/>
                          <w:color w:val="222A35" w:themeColor="text2" w:themeShade="80"/>
                          <w:kern w:val="24"/>
                        </w:rPr>
                        <w:id w:val="-975987775"/>
                        <w:placeholder>
                          <w:docPart w:val="D284D4B017D74BFC9743747A8F48F745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8BAFC55" w14:textId="465FFEEF" w:rsidR="00E44911" w:rsidRPr="00E44911" w:rsidRDefault="00E44911" w:rsidP="00E44911">
                          <w:pPr>
                            <w:pStyle w:val="Navadensplet"/>
                            <w:spacing w:after="0"/>
                            <w:jc w:val="center"/>
                            <w:rPr>
                              <w:rFonts w:ascii="Corbel" w:hAnsi="Corbel"/>
                              <w:color w:val="222A35" w:themeColor="text2" w:themeShade="80"/>
                              <w:kern w:val="24"/>
                            </w:rPr>
                          </w:pPr>
                          <w:r w:rsidRPr="00E44911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lang w:bidi="sl-SI"/>
                            </w:rPr>
                            <w:t xml:space="preserve">Vabljeni ste na </w:t>
                          </w:r>
                          <w:r w:rsidRPr="00E44911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lang w:bidi="sl-SI"/>
                            </w:rPr>
                            <w:br/>
                            <w:t>tukaj vnesite podrobnosti o dogodku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lang w:bidi="sl-SI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18B11D31">
                <wp:simplePos x="0" y="0"/>
                <wp:positionH relativeFrom="column">
                  <wp:posOffset>3217961</wp:posOffset>
                </wp:positionH>
                <wp:positionV relativeFrom="paragraph">
                  <wp:posOffset>5591741</wp:posOffset>
                </wp:positionV>
                <wp:extent cx="3209100" cy="276999"/>
                <wp:effectExtent l="0" t="0" r="0" b="0"/>
                <wp:wrapNone/>
                <wp:docPr id="1951" name="Polje z besedilom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100" cy="27699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66101434"/>
                              <w:placeholder>
                                <w:docPart w:val="F9FE17A8CFDD4B52A0BE072C37FED315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sl-SI"/>
                                  </w:rPr>
                                  <w:t>Spoštovana Marija Kolar,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Polje z besedilom 1950" o:spid="_x0000_s1060" type="#_x0000_t202" style="position:absolute;margin-left:253.4pt;margin-top:440.3pt;width:252.7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" filled="f" stroked="f">
                <v:textbox style="mso-fit-shape-to-text:t">
                  <w:txbxContent>
                    <w:sdt>
                      <w:sdtPr>
                        <w:id w:val="-1566101434"/>
                        <w:placeholder>
                          <w:docPart w:val="F9FE17A8CFDD4B52A0BE072C37FED315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sl-SI"/>
                            </w:rPr>
                            <w:t>Spoštovana Marija Kolar,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lang w:bidi="sl-SI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5DB99AF2">
                <wp:simplePos x="0" y="0"/>
                <wp:positionH relativeFrom="column">
                  <wp:posOffset>3376930</wp:posOffset>
                </wp:positionH>
                <wp:positionV relativeFrom="paragraph">
                  <wp:posOffset>1429575</wp:posOffset>
                </wp:positionV>
                <wp:extent cx="2917364" cy="1384995"/>
                <wp:effectExtent l="0" t="0" r="0" b="0"/>
                <wp:wrapNone/>
                <wp:docPr id="3866" name="Polje z besedilom 8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364" cy="13849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93047905"/>
                              <w:placeholder>
                                <w:docPart w:val="93906C789573427397B2AC0F4859348D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sl-SI"/>
                                  </w:rPr>
                                  <w:t>Vabljeni ste na</w:t>
                                </w:r>
                                <w:r w:rsidRPr="00E44911">
                                  <w:rPr>
                                    <w:lang w:bidi="sl-SI"/>
                                  </w:rPr>
                                  <w:br/>
                                  <w:t>tukaj vnesite podrobnosti o dogodku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Polje z besedilom 862" o:spid="_x0000_s1061" type="#_x0000_t202" style="position:absolute;margin-left:265.9pt;margin-top:112.55pt;width:229.7pt;height:10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" filled="f" stroked="f">
                <v:textbox style="mso-fit-shape-to-text:t">
                  <w:txbxContent>
                    <w:sdt>
                      <w:sdtPr>
                        <w:id w:val="-793047905"/>
                        <w:placeholder>
                          <w:docPart w:val="93906C789573427397B2AC0F4859348D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sl-SI"/>
                            </w:rPr>
                            <w:t>Vabljeni ste na</w:t>
                          </w:r>
                          <w:r w:rsidRPr="00E44911">
                            <w:rPr>
                              <w:lang w:bidi="sl-SI"/>
                            </w:rPr>
                            <w:br/>
                            <w:t>tukaj vnesite podrobnosti o dogodku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lang w:bidi="sl-SI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347A0DF5">
                <wp:simplePos x="0" y="0"/>
                <wp:positionH relativeFrom="column">
                  <wp:posOffset>3218180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Polje z besedilom 8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0" w:name="_Hlk526272843" w:displacedByCustomXml="next"/>
                          <w:bookmarkStart w:id="1" w:name="_Hlk526272842" w:displacedByCustomXml="next"/>
                          <w:sdt>
                            <w:sdtPr>
                              <w:id w:val="262891604"/>
                              <w:placeholder>
                                <w:docPart w:val="08875F8CAB1A4E7DB347A6FFAF2E30D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sl-SI"/>
                                  </w:rPr>
                                  <w:t>Spoštovana Marija Kolar,</w:t>
                                </w:r>
                              </w:p>
                            </w:sdtContent>
                          </w:sdt>
                          <w:bookmarkEnd w:id="0" w:displacedByCustomXml="prev"/>
                          <w:bookmarkEnd w:id="1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Polje z besedilom 863" o:spid="_x0000_s1062" type="#_x0000_t202" style="position:absolute;margin-left:253.4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" filled="f" stroked="f">
                <v:textbox style="mso-fit-shape-to-text:t">
                  <w:txbxContent>
                    <w:bookmarkStart w:id="2" w:name="_Hlk526272843" w:displacedByCustomXml="next"/>
                    <w:bookmarkStart w:id="3" w:name="_Hlk526272842" w:displacedByCustomXml="next"/>
                    <w:sdt>
                      <w:sdtPr>
                        <w:id w:val="262891604"/>
                        <w:placeholder>
                          <w:docPart w:val="08875F8CAB1A4E7DB347A6FFAF2E30DB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sl-SI"/>
                            </w:rPr>
                            <w:t>Spoštovana Marija Kolar,</w:t>
                          </w:r>
                        </w:p>
                      </w:sdtContent>
                    </w:sdt>
                    <w:bookmarkEnd w:id="2" w:displacedByCustomXml="prev"/>
                    <w:bookmarkEnd w:id="3" w:displacedByCustomXml="prev"/>
                  </w:txbxContent>
                </v:textbox>
              </v:shape>
            </w:pict>
          </mc:Fallback>
        </mc:AlternateContent>
      </w:r>
    </w:p>
    <w:sectPr w:rsidR="00D11F53" w:rsidSect="009F716B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35B688" w14:textId="77777777" w:rsidR="00B8003A" w:rsidRDefault="00B8003A" w:rsidP="00D11F53">
      <w:pPr>
        <w:spacing w:after="0" w:line="240" w:lineRule="auto"/>
      </w:pPr>
      <w:r>
        <w:separator/>
      </w:r>
    </w:p>
  </w:endnote>
  <w:endnote w:type="continuationSeparator" w:id="0">
    <w:p w14:paraId="187AAE53" w14:textId="77777777" w:rsidR="00B8003A" w:rsidRDefault="00B8003A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8E2076" w14:textId="77777777" w:rsidR="00B8003A" w:rsidRDefault="00B8003A" w:rsidP="00D11F53">
      <w:pPr>
        <w:spacing w:after="0" w:line="240" w:lineRule="auto"/>
      </w:pPr>
      <w:r>
        <w:separator/>
      </w:r>
    </w:p>
  </w:footnote>
  <w:footnote w:type="continuationSeparator" w:id="0">
    <w:p w14:paraId="6738F5B4" w14:textId="77777777" w:rsidR="00B8003A" w:rsidRDefault="00B8003A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D9B80" w14:textId="77777777" w:rsidR="00D11F53" w:rsidRDefault="00D11F53">
    <w:pPr>
      <w:pStyle w:val="Glava"/>
    </w:pPr>
    <w:r w:rsidRPr="00D11F53">
      <w:rPr>
        <w:lang w:bidi="sl-SI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924673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08976" cy="10185722"/>
              <wp:effectExtent l="0" t="0" r="26035" b="6350"/>
              <wp:wrapNone/>
              <wp:docPr id="2" name="Skupina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10185722"/>
                        <a:chOff x="0" y="1"/>
                        <a:chExt cx="7811483" cy="9569450"/>
                      </a:xfrm>
                    </wpg:grpSpPr>
                    <wps:wsp>
                      <wps:cNvPr id="1509" name="Pravokotnik 1509"/>
                      <wps:cNvSpPr/>
                      <wps:spPr>
                        <a:xfrm>
                          <a:off x="3902185" y="5012268"/>
                          <a:ext cx="3654384" cy="45571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Skupina 1510"/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Prostoročno: Oblika 1511"/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Skupina 1512"/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Skupina 1513"/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Prostoročno: Oblika 1514"/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Prostoročno: Oblika 1515"/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Prostoročno: Oblika 1516"/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Prostoročno: Oblika 1517"/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Prostoročno: Oblika 1518"/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Prostoročno: Oblika 1519"/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Prostoročno: Oblika 1520"/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Prostoročno: Oblika 1521"/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Skupina 1522"/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Prostoročno: Oblika 1523"/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Prostoročno: Oblika 1524"/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Prostoročno: Oblika 1525"/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Prostoročno: Oblika 1526"/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Prostoročno: Oblika 1527"/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Prostoročno: Oblika 1528"/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Prostoročno: Oblika 1529"/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Prostoročno: Oblika 1530"/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Prostoročno: Oblika 1531"/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Skupina 1532"/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Prostoročno: Oblika 1533"/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Prostoročno: Oblika 1534"/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Prostoročno: Oblika 1535"/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Prostoročno: Oblika 1920"/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Prostoročno: Oblika 1921"/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Prostoročno: Oblika 1922"/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Prostoročno: Oblika 1923"/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Prostoročno: Oblika 1924"/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Prostoročno: Oblika 1925"/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Skupina 1926"/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Prostoročno: Oblika 1927"/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Prostoročno: Oblika 1928"/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Prostoročno: Oblika 1929"/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Prostoročno: Oblika 1930"/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Prostoročno: Oblika 1931"/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Prostoročno: Oblika 1932"/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Prostoročno: Oblika 1933"/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Prostoročno: Oblika 1934"/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Prostoročno: Oblika 1935"/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Prostoročno: Oblika 1936"/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Prostoročno: Oblika 1937"/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Prostoročno: Oblika 1938"/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Prostoročno: Oblika 1939"/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Prostoročno: Oblika 1940"/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Prostoročno: Oblika 1941"/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Prostoročno: Oblika 1942"/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Prostoročno: Oblika 1943"/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Prostoročno: Oblika 1944"/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Prostoročno: Oblika 1945"/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Prostoročno: Oblika 1946"/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Prostoročno: Oblika 1947"/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Prostoročno: Oblika 1948"/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Prostoročno: Oblika 1950"/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Prostoročno: Oblika 1951"/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Prostoročno: Oblika 754"/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Prostoročno: Oblika 755"/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Prostoročno: Oblika 2240"/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Prostoročno: Oblika 2241"/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Prostoročno: Oblika 2242"/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Prostoročno: Oblika 2243"/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Prostoročno: Oblika 2244"/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Prostoročno: Oblika 2245"/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Prostoročno: Oblika 2246"/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Prostoročno: Oblika 2247"/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Prostoročno: Oblika 2248"/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Pravokotnik 2249"/>
                      <wps:cNvSpPr/>
                      <wps:spPr>
                        <a:xfrm>
                          <a:off x="3891536" y="1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Skupina 2250"/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Prostoročno: Oblika 2251"/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Skupina 2252"/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Skupina 2253"/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Prostoročno: Oblika 2254"/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Prostoročno: Oblika 2255"/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Prostoročno: Oblika 2256"/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Prostoročno: Oblika 2257"/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Prostoročno: Oblika 2258"/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Prostoročno: Oblika 2259"/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Prostoročno: Oblika 2260"/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Prostoročno: Oblika 2261"/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Skupina 2262"/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Prostoročno: Oblika 2263"/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Prostoročno: Oblika 2264"/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Prostoročno: Oblika 2265"/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Prostoročno: Oblika 2266"/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Prostoročno: Oblika 2267"/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Prostoročno: Oblika 2268"/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Prostoročno: Oblika 2269"/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Prostoročno: Oblika 2270"/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Prostoročno: Oblika 2272"/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Skupina 2273"/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Prostoročno: Oblika 2274"/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Prostoročno: Oblika 2275"/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Prostoročno: Oblika 2276"/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Prostoročno: Oblika 2277"/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Prostoročno: Oblika 2278"/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Prostoročno: Oblika 2279"/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Prostoročno: Oblika 2280"/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Prostoročno: Oblika 2281"/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Prostoročno: Oblika 2282"/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Skupina 2283"/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Prostoročno: Oblika 2284"/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Prostoročno: Oblika 2285"/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Prostoročno: Oblika 2286"/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Prostoročno: Oblika 2287"/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Prostoročno: Oblika 2288"/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Prostoročno: Oblika 2289"/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Prostoročno: Oblika 2290"/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Prostoročno: Oblika 2291"/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Prostoročno: Oblika 2292"/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Prostoročno: Oblika 2293"/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Prostoročno: Oblika 2294"/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Prostoročno: Oblika 2295"/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Prostoročno: Oblika 2296"/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Prostoročno: Oblika 2297"/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Prostoročno: Oblika 2298"/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Prostoročno: Oblika 2299"/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Prostoročno: Oblika 2300"/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Prostoročno: Oblika 2301"/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Prostoročno: Oblika 2302"/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Prostoročno: Oblika 2303"/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Prostoročno: Oblika 2304"/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Prostoročno: Oblika 2305"/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Prostoročno: Oblika 2306"/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Prostoročno: Oblika 2307"/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Prostoročno: Oblika 2308"/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Prostoročno: Oblika 2309"/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Prostoročno: Oblika 2310"/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Prostoročno: Oblika 2311"/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Prostoročno: Oblika 2312"/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Prostoročno: Oblika 2313"/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Prostoročno: Oblika 2314"/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Prostoročno: Oblika 2315"/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Prostoročno: Oblika 2316"/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Prostoročno: Oblika 2317"/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Prostoročno: Oblika 2318"/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Raven povezovalnik 2319"/>
                      <wps:cNvCnPr>
                        <a:cxnSpLocks/>
                      </wps:cNvCnPr>
                      <wps:spPr>
                        <a:xfrm flipH="1">
                          <a:off x="0" y="4737669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87AD6D8" id="Skupina 9" o:spid="_x0000_s1026" style="position:absolute;margin-left:0;margin-top:0;width:614.9pt;height:802.05pt;z-index:251664384;mso-width-percent:1007;mso-top-percent:24;mso-position-horizontal:center;mso-position-horizontal-relative:page;mso-position-vertical-relative:page;mso-width-percent:1007;mso-top-percent:24" coordorigin="" coordsize="78114,95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">
              <v:rect id="Pravokotnik 1509" o:spid="_x0000_s1027" style="position:absolute;left:39021;top:50122;width:36544;height:45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Skupina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Prostoročno: Oblika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Skupina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Skupina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Prostoročno: Oblika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Prostoročno: Oblika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Prostoročno: Oblika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Prostoročno: Oblika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Prostoročno: Oblika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Prostoročno: Oblika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Prostoročno: Oblika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Prostoročno: Oblika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Skupina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Prostoročno: Oblika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Prostoročno: Oblika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Prostoročno: Oblika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Prostoročno: Oblika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Prostoročno: Oblika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Prostoročno: Oblika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Prostoročno: Oblika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Prostoročno: Oblika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Prostoročno: Oblika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Skupina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Prostoročno: Oblika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Prostoročno: Oblika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Prostoročno: Oblika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Prostoročno: Oblika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Prostoročno: Oblika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Prostoročno: Oblika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Prostoročno: Oblika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Prostoročno: Oblika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Prostoročno: Oblika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Skupina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Prostoročno: Oblika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Prostoročno: Oblika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Prostoročno: Oblika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Prostoročno: Oblika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Prostoročno: Oblika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Prostoročno: Oblika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Prostoročno: Oblika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Prostoročno: Oblika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Prostoročno: Oblika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Prostoročno: Oblika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Prostoročno: Oblika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Prostoročno: Oblika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Prostoročno: Oblika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Prostoročno: Oblika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Prostoročno: Oblika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Prostoročno: Oblika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Prostoročno: Oblika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Prostoročno: Oblika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Prostoročno: Oblika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Prostoročno: Oblika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Prostoročno: Oblika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Prostoročno: Oblika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Prostoročno: Oblika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Prostoročno: Oblika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Prostoročno: Oblika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Prostoročno: Oblika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Prostoročno: Oblika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Prostoročno: Oblika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Prostoročno: Oblika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Prostoročno: Oblika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Prostoročno: Oblika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Prostoročno: Oblika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Prostoročno: Oblika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Prostoročno: Oblika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Prostoročno: Oblika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Pravokotnik 2249" o:spid="_x0000_s1096" style="position:absolute;left:38915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Skupina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Prostoročno: Oblika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Skupina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Skupina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Prostoročno: Oblika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Prostoročno: Oblika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Prostoročno: Oblika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Prostoročno: Oblika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Prostoročno: Oblika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Prostoročno: Oblika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Prostoročno: Oblika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Prostoročno: Oblika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Skupina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Prostoročno: Oblika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Prostoročno: Oblika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Prostoročno: Oblika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Prostoročno: Oblika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Prostoročno: Oblika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Prostoročno: Oblika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Prostoročno: Oblika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Prostoročno: Oblika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Prostoročno: Oblika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Skupina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Prostoročno: Oblika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Prostoročno: Oblika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Prostoročno: Oblika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Prostoročno: Oblika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Prostoročno: Oblika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Prostoročno: Oblika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Prostoročno: Oblika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Prostoročno: Oblika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Prostoročno: Oblika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Skupina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Prostoročno: Oblika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Prostoročno: Oblika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Prostoročno: Oblika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Prostoročno: Oblika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Prostoročno: Oblika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Prostoročno: Oblika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Prostoročno: Oblika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Prostoročno: Oblika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Prostoročno: Oblika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Prostoročno: Oblika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Prostoročno: Oblika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Prostoročno: Oblika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Prostoročno: Oblika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Prostoročno: Oblika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Prostoročno: Oblika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Prostoročno: Oblika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Prostoročno: Oblika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Prostoročno: Oblika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Prostoročno: Oblika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Prostoročno: Oblika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Prostoročno: Oblika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Prostoročno: Oblika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Prostoročno: Oblika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Prostoročno: Oblika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Prostoročno: Oblika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Prostoročno: Oblika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Prostoročno: Oblika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Prostoročno: Oblika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Prostoročno: Oblika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Prostoročno: Oblika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Prostoročno: Oblika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Prostoročno: Oblika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Prostoročno: Oblika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Prostoročno: Oblika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Prostoročno: Oblika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Raven povezovalnik 2319" o:spid="_x0000_s1165" style="position:absolute;flip:x;visibility:visible;mso-wrap-style:square" from="0,47376" to="78114,47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65109" w14:textId="6327CCAF" w:rsidR="00D11F53" w:rsidRDefault="00B26FC2">
    <w:pPr>
      <w:pStyle w:val="Glava"/>
    </w:pPr>
    <w:r w:rsidRPr="00B26FC2">
      <w:rPr>
        <w:lang w:bidi="sl-SI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1AE59A9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Skupina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Pravokotnik 3"/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Pravokotnik 4"/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Skupina 5"/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Prostoročno: Oblika 6"/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Prostoročno: Oblika 7"/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Prostoročno: Oblika 8"/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Prostoročno: Oblika 9"/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Skupina 10"/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Prostoročno: Oblika 11"/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Prostoročno: Oblika 29"/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Prostoročno: oblika 44"/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Prostoročno: Oblika 57"/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Raven povezovalnik 58"/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Raven povezovalnik 59"/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Raven povezovalnik 60"/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46E072A8" id="Skupina 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">
              <v:rect id="Pravokotnik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Pravokotnik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Skupina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Prostoročno: Oblika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rostoročno: Oblika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rostoročno: Oblika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rostoročno: Oblika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Skupina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Prostoročno: Oblika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rostoročno: Oblika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rostoročno: oblika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Prostoročno: Oblika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Raven povezovalnik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Raven povezovalnik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Raven povezovalnik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3B7E10"/>
    <w:rsid w:val="004B7AFA"/>
    <w:rsid w:val="005049ED"/>
    <w:rsid w:val="005D634E"/>
    <w:rsid w:val="00642969"/>
    <w:rsid w:val="00664205"/>
    <w:rsid w:val="00820C45"/>
    <w:rsid w:val="008D50A0"/>
    <w:rsid w:val="00931C0C"/>
    <w:rsid w:val="009F716B"/>
    <w:rsid w:val="00B26FC2"/>
    <w:rsid w:val="00B8003A"/>
    <w:rsid w:val="00BB496F"/>
    <w:rsid w:val="00C819C9"/>
    <w:rsid w:val="00CF11DA"/>
    <w:rsid w:val="00D11F53"/>
    <w:rsid w:val="00E44911"/>
    <w:rsid w:val="00EB3782"/>
    <w:rsid w:val="00EC0A9D"/>
    <w:rsid w:val="00EE2DDC"/>
    <w:rsid w:val="00F1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E44911"/>
  </w:style>
  <w:style w:type="paragraph" w:styleId="Naslov1">
    <w:name w:val="heading 1"/>
    <w:basedOn w:val="Navaden"/>
    <w:next w:val="Navaden"/>
    <w:link w:val="Naslov1Znak"/>
    <w:uiPriority w:val="9"/>
    <w:qFormat/>
    <w:rsid w:val="008D50A0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A31345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E44911"/>
  </w:style>
  <w:style w:type="paragraph" w:styleId="Noga">
    <w:name w:val="footer"/>
    <w:basedOn w:val="Navaden"/>
    <w:link w:val="NogaZnak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semiHidden/>
    <w:rsid w:val="00E44911"/>
  </w:style>
  <w:style w:type="paragraph" w:styleId="Navadensplet">
    <w:name w:val="Normal (Web)"/>
    <w:basedOn w:val="Navaden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Neenpoudarek">
    <w:name w:val="Subtle Emphasis"/>
    <w:uiPriority w:val="19"/>
    <w:qFormat/>
    <w:rsid w:val="008D50A0"/>
    <w:rPr>
      <w:rFonts w:ascii="Times New Roman" w:hAnsi="Times New Roman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Naslov">
    <w:name w:val="Title"/>
    <w:basedOn w:val="Navadensplet"/>
    <w:next w:val="Navaden"/>
    <w:link w:val="NaslovZnak"/>
    <w:uiPriority w:val="10"/>
    <w:qFormat/>
    <w:rsid w:val="008D50A0"/>
    <w:pPr>
      <w:spacing w:before="0" w:beforeAutospacing="0" w:after="0" w:afterAutospacing="0"/>
      <w:jc w:val="center"/>
    </w:pPr>
    <w:rPr>
      <w:rFonts w:cstheme="minorBidi"/>
      <w:b/>
      <w:bCs/>
      <w:color w:val="FFFFFF" w:themeColor="background1"/>
      <w:kern w:val="24"/>
      <w:sz w:val="100"/>
      <w:szCs w:val="108"/>
      <w:lang w:val="en-ZA"/>
    </w:rPr>
  </w:style>
  <w:style w:type="character" w:customStyle="1" w:styleId="NaslovZnak">
    <w:name w:val="Naslov Znak"/>
    <w:basedOn w:val="Privzetapisavaodstavka"/>
    <w:link w:val="Naslov"/>
    <w:uiPriority w:val="10"/>
    <w:rsid w:val="008D50A0"/>
    <w:rPr>
      <w:rFonts w:ascii="Times New Roman" w:eastAsiaTheme="minorEastAsia" w:hAnsi="Times New Roman"/>
      <w:b/>
      <w:bCs/>
      <w:color w:val="FFFFFF" w:themeColor="background1"/>
      <w:kern w:val="24"/>
      <w:sz w:val="100"/>
      <w:szCs w:val="108"/>
      <w:lang w:val="en-ZA"/>
    </w:rPr>
  </w:style>
  <w:style w:type="paragraph" w:styleId="Podnaslov">
    <w:name w:val="Subtitle"/>
    <w:basedOn w:val="Navadensplet"/>
    <w:next w:val="Navaden"/>
    <w:link w:val="PodnaslovZnak"/>
    <w:uiPriority w:val="11"/>
    <w:qFormat/>
    <w:rsid w:val="008D50A0"/>
    <w:pPr>
      <w:spacing w:before="0" w:beforeAutospacing="0" w:after="0" w:afterAutospacing="0"/>
      <w:jc w:val="center"/>
    </w:pPr>
    <w:rPr>
      <w:rFonts w:ascii="Times New Roman Bold" w:hAnsi="Times New Roman Bold" w:cstheme="minorBidi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PodnaslovZnak">
    <w:name w:val="Podnaslov Znak"/>
    <w:basedOn w:val="Privzetapisavaodstavka"/>
    <w:link w:val="Podnaslov"/>
    <w:uiPriority w:val="11"/>
    <w:rsid w:val="008D50A0"/>
    <w:rPr>
      <w:rFonts w:ascii="Times New Roman Bold" w:eastAsiaTheme="minorEastAsia" w:hAnsi="Times New Roman Bold"/>
      <w:b/>
      <w:bCs/>
      <w:color w:val="FFFFFF" w:themeColor="background1"/>
      <w:kern w:val="24"/>
      <w:sz w:val="16"/>
      <w:szCs w:val="16"/>
      <w:lang w:val="en-ZA"/>
    </w:rPr>
  </w:style>
  <w:style w:type="character" w:styleId="Besedilooznabemesta">
    <w:name w:val="Placeholder Text"/>
    <w:basedOn w:val="Privzetapisavaodstavka"/>
    <w:uiPriority w:val="99"/>
    <w:semiHidden/>
    <w:rsid w:val="00BB496F"/>
    <w:rPr>
      <w:color w:val="808080"/>
    </w:rPr>
  </w:style>
  <w:style w:type="character" w:styleId="Naslovknjige">
    <w:name w:val="Book Title"/>
    <w:basedOn w:val="Privzetapisavaodstavka"/>
    <w:uiPriority w:val="33"/>
    <w:semiHidden/>
    <w:qFormat/>
    <w:rsid w:val="00E44911"/>
    <w:rPr>
      <w:b/>
      <w:bCs/>
      <w:i/>
      <w:iCs/>
      <w:spacing w:val="5"/>
    </w:rPr>
  </w:style>
  <w:style w:type="paragraph" w:styleId="Brezrazmikov">
    <w:name w:val="No Spacing"/>
    <w:uiPriority w:val="1"/>
    <w:semiHidden/>
    <w:qFormat/>
    <w:rsid w:val="00E44911"/>
    <w:pPr>
      <w:spacing w:after="0" w:line="240" w:lineRule="auto"/>
    </w:pPr>
  </w:style>
  <w:style w:type="paragraph" w:styleId="Odstavekseznama">
    <w:name w:val="List Paragraph"/>
    <w:basedOn w:val="Navaden"/>
    <w:uiPriority w:val="34"/>
    <w:semiHidden/>
    <w:qFormat/>
    <w:rsid w:val="00E44911"/>
    <w:pPr>
      <w:ind w:left="720"/>
      <w:contextualSpacing/>
    </w:pPr>
  </w:style>
  <w:style w:type="character" w:customStyle="1" w:styleId="Naslov1Znak">
    <w:name w:val="Naslov 1 Znak"/>
    <w:basedOn w:val="Privzetapisavaodstavka"/>
    <w:link w:val="Naslov1"/>
    <w:uiPriority w:val="9"/>
    <w:rsid w:val="008D50A0"/>
    <w:rPr>
      <w:rFonts w:ascii="Times New Roman" w:eastAsiaTheme="majorEastAsia" w:hAnsi="Times New Roman" w:cstheme="majorBidi"/>
      <w:color w:val="A3134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CB3D01417934F2C88F33BDB3F4D2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366A-A9C0-4177-8506-80072D3A3094}"/>
      </w:docPartPr>
      <w:docPartBody>
        <w:p w:rsidR="00AE09DA" w:rsidRDefault="00146A5E" w:rsidP="00146A5E">
          <w:pPr>
            <w:pStyle w:val="9CB3D01417934F2C88F33BDB3F4D23822"/>
          </w:pPr>
          <w:r w:rsidRPr="00BB496F">
            <w:rPr>
              <w:lang w:val="sl-SI" w:bidi="sl-SI"/>
            </w:rPr>
            <w:t>prazničn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6C0F"/>
    <w:rsid w:val="00146A5E"/>
    <w:rsid w:val="00695E41"/>
    <w:rsid w:val="00A55F78"/>
    <w:rsid w:val="00AE09DA"/>
    <w:rsid w:val="00F86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F86C0F"/>
    <w:rPr>
      <w:rFonts w:cs="Times New Roman"/>
      <w:sz w:val="3276"/>
      <w:szCs w:val="327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146A5E"/>
    <w:rPr>
      <w:color w:val="808080"/>
    </w:rPr>
  </w:style>
  <w:style w:type="character" w:styleId="Neenpoudarek">
    <w:name w:val="Subtle Emphasis"/>
    <w:uiPriority w:val="19"/>
    <w:qFormat/>
    <w:rsid w:val="00146A5E"/>
    <w:rPr>
      <w:rFonts w:ascii="Times New Roman" w:hAnsi="Times New Roman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customStyle="1" w:styleId="5610325C4183459FA4CE80FC30B9ACE4">
    <w:name w:val="5610325C4183459FA4CE80FC30B9ACE4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1">
    <w:name w:val="5610325C4183459FA4CE80FC30B9ACE4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">
    <w:name w:val="F75C86BD3FE749599EB68BCF95D6F5DE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styleId="Podnaslov">
    <w:name w:val="Subtitle"/>
    <w:basedOn w:val="Navadensplet"/>
    <w:next w:val="Navaden"/>
    <w:link w:val="PodnaslovZnak"/>
    <w:uiPriority w:val="11"/>
    <w:qFormat/>
    <w:rsid w:val="00146A5E"/>
    <w:pPr>
      <w:spacing w:after="0" w:line="240" w:lineRule="auto"/>
      <w:jc w:val="center"/>
    </w:pPr>
    <w:rPr>
      <w:rFonts w:ascii="Times New Roman Bold" w:hAnsi="Times New Roman Bold" w:cstheme="minorBidi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PodnaslovZnak">
    <w:name w:val="Podnaslov Znak"/>
    <w:basedOn w:val="Privzetapisavaodstavka"/>
    <w:link w:val="Podnaslov"/>
    <w:uiPriority w:val="11"/>
    <w:rsid w:val="00146A5E"/>
    <w:rPr>
      <w:rFonts w:ascii="Times New Roman Bold" w:hAnsi="Times New Roman Bold"/>
      <w:b/>
      <w:bCs/>
      <w:color w:val="FFFFFF" w:themeColor="background1"/>
      <w:kern w:val="24"/>
      <w:sz w:val="16"/>
      <w:szCs w:val="16"/>
      <w:lang w:val="en-ZA"/>
    </w:rPr>
  </w:style>
  <w:style w:type="paragraph" w:styleId="Navadensplet">
    <w:name w:val="Normal (Web)"/>
    <w:basedOn w:val="Navaden"/>
    <w:uiPriority w:val="99"/>
    <w:semiHidden/>
    <w:unhideWhenUsed/>
    <w:rsid w:val="00F86C0F"/>
    <w:rPr>
      <w:rFonts w:ascii="Times New Roman" w:hAnsi="Times New Roman"/>
      <w:sz w:val="24"/>
      <w:szCs w:val="24"/>
    </w:rPr>
  </w:style>
  <w:style w:type="paragraph" w:customStyle="1" w:styleId="39BD155FBE4B49E5A9A4661286877689">
    <w:name w:val="39BD155FBE4B49E5A9A4661286877689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2">
    <w:name w:val="5610325C4183459FA4CE80FC30B9ACE4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">
    <w:name w:val="A0DBDBBB801C4846BD67E9818930819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1">
    <w:name w:val="F75C86BD3FE749599EB68BCF95D6F5DE1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1">
    <w:name w:val="39BD155FBE4B49E5A9A4661286877689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E4B31DC6AE54EC899F96C961FEE079C">
    <w:name w:val="8E4B31DC6AE54EC899F96C961FEE079C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3">
    <w:name w:val="5610325C4183459FA4CE80FC30B9ACE43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9BD155FBE4B49E5A9A46612868776892">
    <w:name w:val="39BD155FBE4B49E5A9A46612868776892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0DBDBBB801C4846BD67E981893081911">
    <w:name w:val="A0DBDBBB801C4846BD67E98189308191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2">
    <w:name w:val="F75C86BD3FE749599EB68BCF95D6F5DE2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5610325C4183459FA4CE80FC30B9ACE44">
    <w:name w:val="5610325C4183459FA4CE80FC30B9ACE44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635CBAEE7F924E9DA2462E07D4ECA987">
    <w:name w:val="635CBAEE7F924E9DA2462E07D4ECA987"/>
    <w:rsid w:val="00F86C0F"/>
  </w:style>
  <w:style w:type="paragraph" w:customStyle="1" w:styleId="FF4DA212047F428F8E33A6C6499DE05E">
    <w:name w:val="FF4DA212047F428F8E33A6C6499DE05E"/>
    <w:rsid w:val="00F86C0F"/>
  </w:style>
  <w:style w:type="paragraph" w:customStyle="1" w:styleId="14CE9138FBBE4F64ABE6097E15F99A70">
    <w:name w:val="14CE9138FBBE4F64ABE6097E15F99A70"/>
    <w:rsid w:val="00F86C0F"/>
  </w:style>
  <w:style w:type="paragraph" w:customStyle="1" w:styleId="F3CAF7B028CB4C0590E3D03FE6AB6997">
    <w:name w:val="F3CAF7B028CB4C0590E3D03FE6AB6997"/>
    <w:rsid w:val="00F86C0F"/>
  </w:style>
  <w:style w:type="paragraph" w:customStyle="1" w:styleId="F39B19CFF4A74F498FEA9B1957BE94E0">
    <w:name w:val="F39B19CFF4A74F498FEA9B1957BE94E0"/>
    <w:rsid w:val="00F86C0F"/>
  </w:style>
  <w:style w:type="paragraph" w:customStyle="1" w:styleId="FB57CC7185A64C6B9A8FE959222FA101">
    <w:name w:val="FB57CC7185A64C6B9A8FE959222FA101"/>
    <w:rsid w:val="00F86C0F"/>
  </w:style>
  <w:style w:type="paragraph" w:customStyle="1" w:styleId="2E8FD15AEEE446899EB5450D4322E835">
    <w:name w:val="2E8FD15AEEE446899EB5450D4322E835"/>
    <w:rsid w:val="00F86C0F"/>
  </w:style>
  <w:style w:type="paragraph" w:customStyle="1" w:styleId="4C7A8909E58943419C80616B915FFAF6">
    <w:name w:val="4C7A8909E58943419C80616B915FFAF6"/>
    <w:rsid w:val="00F86C0F"/>
  </w:style>
  <w:style w:type="paragraph" w:customStyle="1" w:styleId="F38A440D06384E66B333895235746702">
    <w:name w:val="F38A440D06384E66B333895235746702"/>
    <w:rsid w:val="00F86C0F"/>
  </w:style>
  <w:style w:type="paragraph" w:customStyle="1" w:styleId="F27AFE7FF4E945F9B72F0C263199BC62">
    <w:name w:val="F27AFE7FF4E945F9B72F0C263199BC62"/>
    <w:rsid w:val="00F86C0F"/>
  </w:style>
  <w:style w:type="paragraph" w:customStyle="1" w:styleId="B7567FD0960246D2AEEAB68AAABF7A63">
    <w:name w:val="B7567FD0960246D2AEEAB68AAABF7A63"/>
    <w:rsid w:val="00F86C0F"/>
  </w:style>
  <w:style w:type="paragraph" w:customStyle="1" w:styleId="FAAF441593E5469BA11737280F368BF4">
    <w:name w:val="FAAF441593E5469BA11737280F368BF4"/>
    <w:rsid w:val="00F86C0F"/>
  </w:style>
  <w:style w:type="paragraph" w:customStyle="1" w:styleId="30DB7903993946039297FDA5DC9B58E8">
    <w:name w:val="30DB7903993946039297FDA5DC9B58E8"/>
    <w:rsid w:val="00F86C0F"/>
  </w:style>
  <w:style w:type="paragraph" w:customStyle="1" w:styleId="66A13ED5013145DF850B5B60DD013711">
    <w:name w:val="66A13ED5013145DF850B5B60DD013711"/>
    <w:rsid w:val="00F86C0F"/>
  </w:style>
  <w:style w:type="paragraph" w:customStyle="1" w:styleId="9CB3D01417934F2C88F33BDB3F4D2382">
    <w:name w:val="9CB3D01417934F2C88F33BDB3F4D2382"/>
    <w:rsid w:val="00F86C0F"/>
  </w:style>
  <w:style w:type="paragraph" w:customStyle="1" w:styleId="70FEB89348F043C780BD20F114EEB6F9">
    <w:name w:val="70FEB89348F043C780BD20F114EEB6F9"/>
    <w:rsid w:val="00F86C0F"/>
  </w:style>
  <w:style w:type="paragraph" w:customStyle="1" w:styleId="2E2D4CA122B14139AEBC1307A0986250">
    <w:name w:val="2E2D4CA122B14139AEBC1307A0986250"/>
    <w:rsid w:val="00F86C0F"/>
  </w:style>
  <w:style w:type="paragraph" w:customStyle="1" w:styleId="EFC745325AFD435EB72D44A8E9096F0F">
    <w:name w:val="EFC745325AFD435EB72D44A8E9096F0F"/>
    <w:rsid w:val="00F86C0F"/>
  </w:style>
  <w:style w:type="paragraph" w:customStyle="1" w:styleId="69237BD34E174EC4A0B28C2D6C2C2488">
    <w:name w:val="69237BD34E174EC4A0B28C2D6C2C2488"/>
    <w:rsid w:val="00F86C0F"/>
  </w:style>
  <w:style w:type="paragraph" w:customStyle="1" w:styleId="43D9483808474DCB8C47CDA9E49BBE1D">
    <w:name w:val="43D9483808474DCB8C47CDA9E49BBE1D"/>
    <w:rsid w:val="00F86C0F"/>
  </w:style>
  <w:style w:type="paragraph" w:customStyle="1" w:styleId="E1C8AC84D53545A6A1F1FE158DFFB764">
    <w:name w:val="E1C8AC84D53545A6A1F1FE158DFFB764"/>
    <w:rsid w:val="00F86C0F"/>
  </w:style>
  <w:style w:type="paragraph" w:customStyle="1" w:styleId="2049432E31D848D1801C07A6F13909C6">
    <w:name w:val="2049432E31D848D1801C07A6F13909C6"/>
    <w:rsid w:val="00F86C0F"/>
  </w:style>
  <w:style w:type="paragraph" w:customStyle="1" w:styleId="70FEB89348F043C780BD20F114EEB6F91">
    <w:name w:val="70FEB89348F043C780BD20F114EEB6F91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EFC745325AFD435EB72D44A8E9096F0F1">
    <w:name w:val="EFC745325AFD435EB72D44A8E9096F0F1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049432E31D848D1801C07A6F13909C61">
    <w:name w:val="2049432E31D848D1801C07A6F13909C6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3">
    <w:name w:val="F75C86BD3FE749599EB68BCF95D6F5DE3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3">
    <w:name w:val="39BD155FBE4B49E5A9A46612868776893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610325C4183459FA4CE80FC30B9ACE45">
    <w:name w:val="5610325C4183459FA4CE80FC30B9ACE45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2">
    <w:name w:val="A0DBDBBB801C4846BD67E98189308191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5286F8B09A9434694B1E3CA13DA108C">
    <w:name w:val="85286F8B09A9434694B1E3CA13DA108C"/>
    <w:rsid w:val="00F86C0F"/>
    <w:rPr>
      <w:rFonts w:eastAsiaTheme="minorHAnsi"/>
    </w:rPr>
  </w:style>
  <w:style w:type="paragraph" w:customStyle="1" w:styleId="4176A4C0CACD418DAFC80C295E5A7345">
    <w:name w:val="4176A4C0CACD418DAFC80C295E5A7345"/>
    <w:rsid w:val="00F86C0F"/>
  </w:style>
  <w:style w:type="paragraph" w:customStyle="1" w:styleId="BEC22E5D0E194AF3A4D8CA110D3ACEF4">
    <w:name w:val="BEC22E5D0E194AF3A4D8CA110D3ACEF4"/>
    <w:rsid w:val="00F86C0F"/>
  </w:style>
  <w:style w:type="paragraph" w:customStyle="1" w:styleId="EF4101EFF03543AB8498BBE93253365C">
    <w:name w:val="EF4101EFF03543AB8498BBE93253365C"/>
    <w:rsid w:val="00F86C0F"/>
  </w:style>
  <w:style w:type="paragraph" w:customStyle="1" w:styleId="8AA62CDB72AC46D8BD2A4F99B32ABCE6">
    <w:name w:val="8AA62CDB72AC46D8BD2A4F99B32ABCE6"/>
    <w:rsid w:val="00F86C0F"/>
  </w:style>
  <w:style w:type="paragraph" w:customStyle="1" w:styleId="7E0F0F74B4C349E6871609840C508910">
    <w:name w:val="7E0F0F74B4C349E6871609840C508910"/>
    <w:rsid w:val="00F86C0F"/>
  </w:style>
  <w:style w:type="paragraph" w:customStyle="1" w:styleId="70FEB89348F043C780BD20F114EEB6F92">
    <w:name w:val="70FEB89348F043C780BD20F114EEB6F92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EFC745325AFD435EB72D44A8E9096F0F2">
    <w:name w:val="EFC745325AFD435EB72D44A8E9096F0F2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049432E31D848D1801C07A6F13909C62">
    <w:name w:val="2049432E31D848D1801C07A6F13909C6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4">
    <w:name w:val="F75C86BD3FE749599EB68BCF95D6F5DE4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4">
    <w:name w:val="39BD155FBE4B49E5A9A46612868776894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610325C4183459FA4CE80FC30B9ACE46">
    <w:name w:val="5610325C4183459FA4CE80FC30B9ACE46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3">
    <w:name w:val="A0DBDBBB801C4846BD67E981893081913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7E0F0F74B4C349E6871609840C5089101">
    <w:name w:val="7E0F0F74B4C349E6871609840C508910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5286F8B09A9434694B1E3CA13DA108C1">
    <w:name w:val="85286F8B09A9434694B1E3CA13DA108C1"/>
    <w:rsid w:val="00F86C0F"/>
    <w:rPr>
      <w:rFonts w:eastAsiaTheme="minorHAnsi"/>
    </w:rPr>
  </w:style>
  <w:style w:type="paragraph" w:customStyle="1" w:styleId="9CB3D01417934F2C88F33BDB3F4D23821">
    <w:name w:val="9CB3D01417934F2C88F33BDB3F4D23821"/>
    <w:rsid w:val="00146A5E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94DB7F737380452D96CF6CC92DFC5388">
    <w:name w:val="94DB7F737380452D96CF6CC92DFC5388"/>
    <w:rsid w:val="00146A5E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F7FED4A8E5394A0A909701998F6E04DA">
    <w:name w:val="F7FED4A8E5394A0A909701998F6E04DA"/>
    <w:rsid w:val="00146A5E"/>
    <w:pPr>
      <w:spacing w:after="0" w:line="240" w:lineRule="auto"/>
      <w:jc w:val="center"/>
    </w:pPr>
    <w:rPr>
      <w:rFonts w:ascii="Times New Roman Bold" w:hAnsi="Times New Roman Bold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D0919BF7B238490FBCDD7CCAFC6BA972">
    <w:name w:val="D0919BF7B238490FBCDD7CCAFC6BA972"/>
    <w:rsid w:val="00146A5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E77CB2AFE844342A1E7F869D7EB7438">
    <w:name w:val="3E77CB2AFE844342A1E7F869D7EB7438"/>
    <w:rsid w:val="00146A5E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6D3D44CC4A5E4BDBA98AD1A4CFD19DC8">
    <w:name w:val="6D3D44CC4A5E4BDBA98AD1A4CFD19DC8"/>
    <w:rsid w:val="00146A5E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B4FFA056BC324CA89844DE5B2111A23C">
    <w:name w:val="B4FFA056BC324CA89844DE5B2111A23C"/>
    <w:rsid w:val="00146A5E"/>
    <w:pPr>
      <w:spacing w:after="0" w:line="240" w:lineRule="auto"/>
      <w:jc w:val="center"/>
    </w:pPr>
    <w:rPr>
      <w:rFonts w:ascii="Times New Roman Bold" w:hAnsi="Times New Roman Bold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35BF57557E8147EB8C62D1BACCF3440B">
    <w:name w:val="35BF57557E8147EB8C62D1BACCF3440B"/>
    <w:rsid w:val="00146A5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1D4F303214614F2A85C52E7C0251615B">
    <w:name w:val="1D4F303214614F2A85C52E7C0251615B"/>
    <w:rsid w:val="00146A5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284D4B017D74BFC9743747A8F48F745">
    <w:name w:val="D284D4B017D74BFC9743747A8F48F745"/>
    <w:rsid w:val="00146A5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9FE17A8CFDD4B52A0BE072C37FED315">
    <w:name w:val="F9FE17A8CFDD4B52A0BE072C37FED315"/>
    <w:rsid w:val="00146A5E"/>
    <w:rPr>
      <w:rFonts w:eastAsiaTheme="minorHAnsi"/>
    </w:rPr>
  </w:style>
  <w:style w:type="paragraph" w:customStyle="1" w:styleId="93906C789573427397B2AC0F4859348D">
    <w:name w:val="93906C789573427397B2AC0F4859348D"/>
    <w:rsid w:val="00146A5E"/>
    <w:rPr>
      <w:rFonts w:eastAsiaTheme="minorHAnsi"/>
    </w:rPr>
  </w:style>
  <w:style w:type="paragraph" w:customStyle="1" w:styleId="08875F8CAB1A4E7DB347A6FFAF2E30DB">
    <w:name w:val="08875F8CAB1A4E7DB347A6FFAF2E30DB"/>
    <w:rsid w:val="00146A5E"/>
    <w:rPr>
      <w:rFonts w:eastAsiaTheme="minorHAnsi"/>
    </w:rPr>
  </w:style>
  <w:style w:type="paragraph" w:customStyle="1" w:styleId="9CB3D01417934F2C88F33BDB3F4D23822">
    <w:name w:val="9CB3D01417934F2C88F33BDB3F4D23822"/>
    <w:rsid w:val="00146A5E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00"/>
      <w:szCs w:val="108"/>
      <w:lang w:val="en-ZA"/>
    </w:rPr>
  </w:style>
  <w:style w:type="paragraph" w:customStyle="1" w:styleId="94DB7F737380452D96CF6CC92DFC53881">
    <w:name w:val="94DB7F737380452D96CF6CC92DFC53881"/>
    <w:rsid w:val="00146A5E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00"/>
      <w:szCs w:val="108"/>
      <w:lang w:val="en-ZA"/>
    </w:rPr>
  </w:style>
  <w:style w:type="paragraph" w:customStyle="1" w:styleId="F7FED4A8E5394A0A909701998F6E04DA1">
    <w:name w:val="F7FED4A8E5394A0A909701998F6E04DA1"/>
    <w:rsid w:val="00146A5E"/>
    <w:pPr>
      <w:spacing w:after="0" w:line="240" w:lineRule="auto"/>
      <w:jc w:val="center"/>
    </w:pPr>
    <w:rPr>
      <w:rFonts w:ascii="Times New Roman Bold" w:hAnsi="Times New Roman Bold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D0919BF7B238490FBCDD7CCAFC6BA9721">
    <w:name w:val="D0919BF7B238490FBCDD7CCAFC6BA9721"/>
    <w:rsid w:val="00146A5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E77CB2AFE844342A1E7F869D7EB74381">
    <w:name w:val="3E77CB2AFE844342A1E7F869D7EB74381"/>
    <w:rsid w:val="00146A5E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00"/>
      <w:szCs w:val="108"/>
      <w:lang w:val="en-ZA"/>
    </w:rPr>
  </w:style>
  <w:style w:type="paragraph" w:customStyle="1" w:styleId="6D3D44CC4A5E4BDBA98AD1A4CFD19DC81">
    <w:name w:val="6D3D44CC4A5E4BDBA98AD1A4CFD19DC81"/>
    <w:rsid w:val="00146A5E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00"/>
      <w:szCs w:val="108"/>
      <w:lang w:val="en-ZA"/>
    </w:rPr>
  </w:style>
  <w:style w:type="paragraph" w:customStyle="1" w:styleId="B4FFA056BC324CA89844DE5B2111A23C1">
    <w:name w:val="B4FFA056BC324CA89844DE5B2111A23C1"/>
    <w:rsid w:val="00146A5E"/>
    <w:pPr>
      <w:spacing w:after="0" w:line="240" w:lineRule="auto"/>
      <w:jc w:val="center"/>
    </w:pPr>
    <w:rPr>
      <w:rFonts w:ascii="Times New Roman Bold" w:hAnsi="Times New Roman Bold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35BF57557E8147EB8C62D1BACCF3440B1">
    <w:name w:val="35BF57557E8147EB8C62D1BACCF3440B1"/>
    <w:rsid w:val="00146A5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1D4F303214614F2A85C52E7C0251615B1">
    <w:name w:val="1D4F303214614F2A85C52E7C0251615B1"/>
    <w:rsid w:val="00146A5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284D4B017D74BFC9743747A8F48F7451">
    <w:name w:val="D284D4B017D74BFC9743747A8F48F7451"/>
    <w:rsid w:val="00146A5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9FE17A8CFDD4B52A0BE072C37FED3151">
    <w:name w:val="F9FE17A8CFDD4B52A0BE072C37FED3151"/>
    <w:rsid w:val="00146A5E"/>
    <w:rPr>
      <w:rFonts w:eastAsiaTheme="minorHAnsi"/>
    </w:rPr>
  </w:style>
  <w:style w:type="paragraph" w:customStyle="1" w:styleId="93906C789573427397B2AC0F4859348D1">
    <w:name w:val="93906C789573427397B2AC0F4859348D1"/>
    <w:rsid w:val="00146A5E"/>
    <w:rPr>
      <w:rFonts w:eastAsiaTheme="minorHAnsi"/>
    </w:rPr>
  </w:style>
  <w:style w:type="paragraph" w:customStyle="1" w:styleId="08875F8CAB1A4E7DB347A6FFAF2E30DB1">
    <w:name w:val="08875F8CAB1A4E7DB347A6FFAF2E30DB1"/>
    <w:rsid w:val="00146A5E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7T12:58:00Z</dcterms:created>
  <dcterms:modified xsi:type="dcterms:W3CDTF">2020-05-18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